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365A" w:rsidRPr="0022365A" w:rsidRDefault="0022365A" w:rsidP="0022365A">
      <w:pPr>
        <w:spacing w:after="0"/>
        <w:rPr>
          <w:b/>
          <w:bCs/>
        </w:rPr>
      </w:pPr>
      <w:r w:rsidRPr="0022365A">
        <w:rPr>
          <w:b/>
          <w:bCs/>
        </w:rPr>
        <w:t>Course: Intro to AI</w:t>
      </w:r>
    </w:p>
    <w:p w:rsidR="0022365A" w:rsidRDefault="00205BFA" w:rsidP="0022365A">
      <w:pPr>
        <w:spacing w:after="0"/>
      </w:pPr>
      <w:r>
        <w:t>Monday</w:t>
      </w:r>
      <w:r w:rsidR="00370281">
        <w:t xml:space="preserve"> 11:10 </w:t>
      </w:r>
      <w:r>
        <w:t>Tuesday 04:25</w:t>
      </w:r>
      <w:r w:rsidR="00370281">
        <w:t xml:space="preserve"> </w:t>
      </w:r>
      <w:r>
        <w:t>Wednesday Lab 09:35</w:t>
      </w:r>
    </w:p>
    <w:p w:rsidR="0022365A" w:rsidRDefault="0022365A" w:rsidP="0022365A">
      <w:pPr>
        <w:spacing w:after="0"/>
      </w:pPr>
      <w:r>
        <w:t xml:space="preserve">Q 1: What </w:t>
      </w:r>
      <w:r w:rsidR="00205BFA">
        <w:t xml:space="preserve">do </w:t>
      </w:r>
      <w:r>
        <w:t xml:space="preserve">you </w:t>
      </w:r>
      <w:r w:rsidR="00205BFA">
        <w:t>e</w:t>
      </w:r>
      <w:r>
        <w:t>xpect from AI?</w:t>
      </w:r>
    </w:p>
    <w:p w:rsidR="0022365A" w:rsidRDefault="00370281" w:rsidP="0022365A">
      <w:pPr>
        <w:spacing w:after="0"/>
      </w:pPr>
      <w:r>
        <w:t>Q 2</w:t>
      </w:r>
      <w:r w:rsidR="0022365A">
        <w:t xml:space="preserve">: </w:t>
      </w:r>
      <w:r w:rsidR="0040751D">
        <w:t xml:space="preserve">What </w:t>
      </w:r>
      <w:r>
        <w:t xml:space="preserve">is </w:t>
      </w:r>
      <w:r w:rsidR="0040751D">
        <w:t xml:space="preserve">your definition </w:t>
      </w:r>
      <w:r w:rsidR="00205BFA">
        <w:t>of</w:t>
      </w:r>
      <w:r w:rsidR="0040751D">
        <w:t xml:space="preserve"> </w:t>
      </w:r>
      <w:proofErr w:type="gramStart"/>
      <w:r w:rsidR="0040751D">
        <w:t>AI</w:t>
      </w:r>
      <w:proofErr w:type="gramEnd"/>
    </w:p>
    <w:p w:rsidR="0022365A" w:rsidRPr="00205BFA" w:rsidRDefault="0022365A" w:rsidP="0022365A">
      <w:pPr>
        <w:spacing w:after="0"/>
        <w:rPr>
          <w:b/>
        </w:rPr>
      </w:pPr>
      <w:r w:rsidRPr="00205BFA">
        <w:rPr>
          <w:b/>
        </w:rPr>
        <w:t>Class Division</w:t>
      </w:r>
    </w:p>
    <w:p w:rsidR="0022365A" w:rsidRDefault="0022365A" w:rsidP="0022365A">
      <w:pPr>
        <w:spacing w:after="0"/>
      </w:pPr>
      <w:proofErr w:type="spellStart"/>
      <w:r>
        <w:t>i</w:t>
      </w:r>
      <w:proofErr w:type="spellEnd"/>
      <w:r>
        <w:t>) Class Participation (Q/A)</w:t>
      </w:r>
      <w:r w:rsidR="00E14D96">
        <w:t xml:space="preserve"> 5%</w:t>
      </w:r>
    </w:p>
    <w:p w:rsidR="0022365A" w:rsidRDefault="0022365A" w:rsidP="0022365A">
      <w:pPr>
        <w:spacing w:after="0"/>
      </w:pPr>
      <w:r>
        <w:t>ii) Class Activities</w:t>
      </w:r>
      <w:r w:rsidR="00E14D96">
        <w:t xml:space="preserve"> 5%</w:t>
      </w:r>
    </w:p>
    <w:p w:rsidR="0022365A" w:rsidRDefault="0022365A" w:rsidP="0022365A">
      <w:pPr>
        <w:spacing w:after="0"/>
      </w:pPr>
      <w:r>
        <w:t>iii) Quiz</w:t>
      </w:r>
      <w:r w:rsidR="00E14D96">
        <w:t xml:space="preserve"> 10%</w:t>
      </w:r>
    </w:p>
    <w:p w:rsidR="0022365A" w:rsidRDefault="0022365A" w:rsidP="0022365A">
      <w:pPr>
        <w:spacing w:after="0"/>
      </w:pPr>
      <w:proofErr w:type="gramStart"/>
      <w:r>
        <w:t>iv) Assignments</w:t>
      </w:r>
      <w:proofErr w:type="gramEnd"/>
      <w:r w:rsidR="00E14D96">
        <w:t xml:space="preserve"> 10%</w:t>
      </w:r>
    </w:p>
    <w:p w:rsidR="0022365A" w:rsidRDefault="0022365A" w:rsidP="0022365A">
      <w:pPr>
        <w:spacing w:after="0"/>
      </w:pPr>
      <w:r>
        <w:t>v) Midterm</w:t>
      </w:r>
      <w:r w:rsidR="00E14D96">
        <w:t xml:space="preserve"> 20%</w:t>
      </w:r>
    </w:p>
    <w:p w:rsidR="0022365A" w:rsidRDefault="0022365A" w:rsidP="0022365A">
      <w:pPr>
        <w:spacing w:after="0"/>
      </w:pPr>
      <w:proofErr w:type="gramStart"/>
      <w:r>
        <w:t>vi) Final</w:t>
      </w:r>
      <w:proofErr w:type="gramEnd"/>
      <w:r>
        <w:t xml:space="preserve"> Term</w:t>
      </w:r>
      <w:r w:rsidR="00E14D96">
        <w:t xml:space="preserve"> 30%</w:t>
      </w:r>
    </w:p>
    <w:p w:rsidR="0022365A" w:rsidRDefault="0022365A" w:rsidP="0022365A">
      <w:pPr>
        <w:spacing w:after="0"/>
      </w:pPr>
      <w:r>
        <w:t>vii) Lab/project</w:t>
      </w:r>
      <w:r w:rsidR="00E14D96">
        <w:t xml:space="preserve"> 20%</w:t>
      </w:r>
    </w:p>
    <w:p w:rsidR="0022365A" w:rsidRPr="00205BFA" w:rsidRDefault="0022365A" w:rsidP="0022365A">
      <w:pPr>
        <w:spacing w:after="0"/>
        <w:rPr>
          <w:color w:val="FF0000"/>
        </w:rPr>
      </w:pPr>
      <w:r w:rsidRPr="00205BFA">
        <w:rPr>
          <w:color w:val="FF0000"/>
        </w:rPr>
        <w:t>Late submission after one week not accepted</w:t>
      </w:r>
    </w:p>
    <w:p w:rsidR="00D65A43" w:rsidRDefault="0022365A" w:rsidP="0022365A">
      <w:pPr>
        <w:spacing w:after="0"/>
      </w:pPr>
      <w:r>
        <w:t>14 Weeks or 16</w:t>
      </w:r>
      <w:r w:rsidR="00CD0202">
        <w:t xml:space="preserve"> </w:t>
      </w:r>
      <w:r>
        <w:t>Weeks</w:t>
      </w:r>
    </w:p>
    <w:p w:rsidR="002E2DFC" w:rsidRDefault="002E2DFC" w:rsidP="002E2DFC">
      <w:pPr>
        <w:spacing w:after="0"/>
      </w:pPr>
      <w:r>
        <w:t xml:space="preserve">Book1: </w:t>
      </w:r>
      <w:proofErr w:type="spellStart"/>
      <w:r>
        <w:t>Rusell</w:t>
      </w:r>
      <w:proofErr w:type="spellEnd"/>
      <w:r>
        <w:t xml:space="preserve"> </w:t>
      </w:r>
      <w:proofErr w:type="spellStart"/>
      <w:r>
        <w:t>Norvig</w:t>
      </w:r>
      <w:proofErr w:type="spellEnd"/>
    </w:p>
    <w:p w:rsidR="002E2DFC" w:rsidRDefault="002E2DFC" w:rsidP="002E2DFC">
      <w:pPr>
        <w:spacing w:after="0"/>
      </w:pPr>
      <w:r>
        <w:t>Book2:</w:t>
      </w:r>
      <w:r w:rsidRPr="002E2DFC">
        <w:t xml:space="preserve"> </w:t>
      </w:r>
      <w:hyperlink r:id="rId4" w:history="1">
        <w:proofErr w:type="spellStart"/>
        <w:r w:rsidRPr="0040751D">
          <w:t>Saroj</w:t>
        </w:r>
        <w:proofErr w:type="spellEnd"/>
        <w:r w:rsidRPr="0040751D">
          <w:t xml:space="preserve"> </w:t>
        </w:r>
        <w:proofErr w:type="spellStart"/>
        <w:r w:rsidRPr="0040751D">
          <w:t>Kaushik</w:t>
        </w:r>
        <w:proofErr w:type="spellEnd"/>
      </w:hyperlink>
    </w:p>
    <w:p w:rsidR="002E2DFC" w:rsidRDefault="002E2DFC" w:rsidP="002E2DFC">
      <w:pPr>
        <w:spacing w:after="0"/>
      </w:pPr>
      <w:r>
        <w:t>Book3</w:t>
      </w:r>
      <w:proofErr w:type="gramStart"/>
      <w:r>
        <w:t>:Rich</w:t>
      </w:r>
      <w:proofErr w:type="gramEnd"/>
      <w:r>
        <w:t xml:space="preserve"> and Night</w:t>
      </w:r>
    </w:p>
    <w:p w:rsidR="0040751D" w:rsidRDefault="0040751D" w:rsidP="002E2DFC">
      <w:pPr>
        <w:spacing w:after="0"/>
      </w:pPr>
      <w:r>
        <w:t>Personal Information:</w:t>
      </w:r>
    </w:p>
    <w:p w:rsidR="0040751D" w:rsidRDefault="0040751D" w:rsidP="002E2DFC">
      <w:pPr>
        <w:spacing w:after="0"/>
      </w:pPr>
      <w:r>
        <w:t xml:space="preserve">Email </w:t>
      </w:r>
      <w:hyperlink r:id="rId5" w:history="1">
        <w:r w:rsidRPr="009B2DF4">
          <w:rPr>
            <w:rStyle w:val="Hyperlink"/>
          </w:rPr>
          <w:t>Faheem@iqraisb.edu.pk</w:t>
        </w:r>
      </w:hyperlink>
    </w:p>
    <w:p w:rsidR="00CD0202" w:rsidRPr="00205BFA" w:rsidRDefault="00CD0202" w:rsidP="00CD0202">
      <w:pPr>
        <w:spacing w:after="0"/>
        <w:rPr>
          <w:b/>
        </w:rPr>
      </w:pPr>
      <w:r w:rsidRPr="00205BFA">
        <w:rPr>
          <w:b/>
        </w:rPr>
        <w:t>Subject Policy:</w:t>
      </w:r>
    </w:p>
    <w:p w:rsidR="00CD0202" w:rsidRDefault="00CD0202" w:rsidP="00CD0202">
      <w:pPr>
        <w:spacing w:after="0"/>
      </w:pPr>
      <w:r>
        <w:t xml:space="preserve">Assignment and Quiz Best of 3 out of 5 </w:t>
      </w:r>
      <w:proofErr w:type="gramStart"/>
      <w:r>
        <w:t>So</w:t>
      </w:r>
      <w:proofErr w:type="gramEnd"/>
      <w:r>
        <w:t xml:space="preserve"> not late th</w:t>
      </w:r>
      <w:r w:rsidR="00205BFA">
        <w:t>a</w:t>
      </w:r>
      <w:r>
        <w:t>n a week</w:t>
      </w:r>
    </w:p>
    <w:p w:rsidR="00CD0202" w:rsidRDefault="00CD0202" w:rsidP="00CD0202">
      <w:pPr>
        <w:spacing w:after="0"/>
      </w:pPr>
      <w:r>
        <w:t>All assignment</w:t>
      </w:r>
      <w:r w:rsidR="00205BFA">
        <w:t>s</w:t>
      </w:r>
      <w:r>
        <w:t xml:space="preserve"> and quiz</w:t>
      </w:r>
      <w:r w:rsidR="00205BFA">
        <w:t>zes</w:t>
      </w:r>
      <w:r>
        <w:t xml:space="preserve"> will be announced so if you missed any try not to miss </w:t>
      </w:r>
      <w:r w:rsidR="00205BFA">
        <w:t xml:space="preserve">the </w:t>
      </w:r>
      <w:r>
        <w:t>next one</w:t>
      </w:r>
      <w:r w:rsidR="00205BFA">
        <w:t>.</w:t>
      </w:r>
    </w:p>
    <w:p w:rsidR="00CD0202" w:rsidRDefault="00CD0202" w:rsidP="00CD0202">
      <w:pPr>
        <w:spacing w:after="0"/>
      </w:pPr>
      <w:r>
        <w:t xml:space="preserve">Try to be punctual and show your subject responsibility like proper email conversation, </w:t>
      </w:r>
      <w:r w:rsidR="00205BFA">
        <w:t xml:space="preserve">follow </w:t>
      </w:r>
      <w:r>
        <w:t xml:space="preserve">office hours </w:t>
      </w:r>
      <w:r w:rsidR="00205BFA">
        <w:t xml:space="preserve">to </w:t>
      </w:r>
      <w:r>
        <w:t>visit</w:t>
      </w:r>
      <w:r w:rsidR="00205BFA">
        <w:t xml:space="preserve"> and for any discussion</w:t>
      </w:r>
      <w:r>
        <w:t>.</w:t>
      </w:r>
    </w:p>
    <w:p w:rsidR="00CD0202" w:rsidRDefault="00CD0202" w:rsidP="00CD0202">
      <w:pPr>
        <w:spacing w:after="0"/>
      </w:pPr>
      <w:r>
        <w:t xml:space="preserve">80% attendance policy but </w:t>
      </w:r>
      <w:r w:rsidR="00205BFA">
        <w:t>I</w:t>
      </w:r>
      <w:r>
        <w:t xml:space="preserve"> will count it as class participation.</w:t>
      </w:r>
    </w:p>
    <w:p w:rsidR="00CD0202" w:rsidRDefault="00CD0202" w:rsidP="00CD0202">
      <w:pPr>
        <w:spacing w:after="0"/>
      </w:pPr>
      <w:r>
        <w:t xml:space="preserve">We will make </w:t>
      </w:r>
      <w:r w:rsidR="00205BFA">
        <w:t xml:space="preserve">a </w:t>
      </w:r>
      <w:r>
        <w:t xml:space="preserve">group in </w:t>
      </w:r>
      <w:r w:rsidR="00205BFA">
        <w:t xml:space="preserve">the </w:t>
      </w:r>
      <w:r>
        <w:t xml:space="preserve">4th week and </w:t>
      </w:r>
      <w:r w:rsidR="00205BFA">
        <w:t>I</w:t>
      </w:r>
      <w:r>
        <w:t xml:space="preserve"> will take </w:t>
      </w:r>
      <w:r w:rsidR="00205BFA">
        <w:t xml:space="preserve">a </w:t>
      </w:r>
      <w:r>
        <w:t>1</w:t>
      </w:r>
      <w:r w:rsidR="00205BFA">
        <w:t>-</w:t>
      </w:r>
      <w:r>
        <w:t xml:space="preserve">page proposal for </w:t>
      </w:r>
      <w:r w:rsidR="00205BFA">
        <w:t xml:space="preserve">the </w:t>
      </w:r>
      <w:r>
        <w:t>lab project from you so after mid we may continue as group submission.</w:t>
      </w:r>
    </w:p>
    <w:p w:rsidR="00CD0202" w:rsidRDefault="00CD0202" w:rsidP="00CD0202">
      <w:pPr>
        <w:spacing w:after="0"/>
      </w:pPr>
      <w:r>
        <w:t>If you miss any think try to discuss it in next week, or if you have attendance or any marks issue try to resolve it in 1 week after it sorry from my side.</w:t>
      </w:r>
    </w:p>
    <w:p w:rsidR="0040751D" w:rsidRDefault="0040751D" w:rsidP="002E2DFC">
      <w:pPr>
        <w:spacing w:after="0"/>
      </w:pPr>
    </w:p>
    <w:sectPr w:rsidR="0040751D" w:rsidSect="005310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sDAwNjCzsDA0NjczNDNR0lEKTi0uzszPAykwrAUAY1NVoiwAAAA="/>
  </w:docVars>
  <w:rsids>
    <w:rsidRoot w:val="0022365A"/>
    <w:rsid w:val="000077F2"/>
    <w:rsid w:val="00205134"/>
    <w:rsid w:val="00205BFA"/>
    <w:rsid w:val="0022365A"/>
    <w:rsid w:val="002E2DFC"/>
    <w:rsid w:val="00370281"/>
    <w:rsid w:val="0040751D"/>
    <w:rsid w:val="005310E7"/>
    <w:rsid w:val="00804E17"/>
    <w:rsid w:val="00862E3E"/>
    <w:rsid w:val="00CD0202"/>
    <w:rsid w:val="00CF2BE8"/>
    <w:rsid w:val="00E14D9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10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2DFC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3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Faheem@iqraisb.edu.pk" TargetMode="External"/><Relationship Id="rId4" Type="http://schemas.openxmlformats.org/officeDocument/2006/relationships/hyperlink" Target="https://www.google.com.pk/search?tbo=p&amp;tbm=bks&amp;q=inauthor:%22Saroj+Kaushik%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eem</dc:creator>
  <cp:lastModifiedBy>Dell-PC</cp:lastModifiedBy>
  <cp:revision>5</cp:revision>
  <dcterms:created xsi:type="dcterms:W3CDTF">2021-02-16T13:41:00Z</dcterms:created>
  <dcterms:modified xsi:type="dcterms:W3CDTF">2022-01-30T16:06:00Z</dcterms:modified>
</cp:coreProperties>
</file>